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57A28" w14:textId="77777777" w:rsidR="00DA55DE" w:rsidRDefault="00B65C9B">
      <w:pPr>
        <w:pStyle w:val="Title"/>
      </w:pPr>
      <w:r>
        <w:t>Week 5 Visualization Activity</w:t>
      </w:r>
    </w:p>
    <w:p w14:paraId="20B57A29" w14:textId="77777777" w:rsidR="00DA55DE" w:rsidRDefault="00B65C9B">
      <w:pPr>
        <w:pStyle w:val="Author"/>
      </w:pPr>
      <w:r>
        <w:t>Jai Chi Cham</w:t>
      </w:r>
    </w:p>
    <w:p w14:paraId="20B57A2A" w14:textId="77777777" w:rsidR="00DA55DE" w:rsidRDefault="00B65C9B">
      <w:pPr>
        <w:pStyle w:val="Date"/>
      </w:pPr>
      <w:r>
        <w:t>2022-09-17</w:t>
      </w:r>
    </w:p>
    <w:p w14:paraId="20B57A2B" w14:textId="77777777" w:rsidR="00DA55DE" w:rsidRDefault="00B65C9B">
      <w:pPr>
        <w:pStyle w:val="FirstParagraph"/>
      </w:pPr>
      <w:r>
        <w:t xml:space="preserve">##Histogram for variable avg_hatecrimes_per_100k_fbi “avg_hatecrimes_per_100k_fbi” </w:t>
      </w:r>
      <w:r>
        <w:t>displays the average annual hate crimes per 100,000 population as per FBI data. Timeframe is year 2010-2015. The histogram displays that the highest frequency of average annual hate crimes is range from 0-2 hate crimes per 100,000 population.The highest fr</w:t>
      </w:r>
      <w:r>
        <w:t>equency is 25. Only one state has an average hate crime range from 10-12 per 100,000 population.</w:t>
      </w:r>
    </w:p>
    <w:p w14:paraId="20B57A2C" w14:textId="77777777" w:rsidR="00DA55DE" w:rsidRDefault="00B65C9B">
      <w:pPr>
        <w:pStyle w:val="BodyText"/>
      </w:pPr>
      <w:r>
        <w:rPr>
          <w:noProof/>
        </w:rPr>
        <w:drawing>
          <wp:inline distT="0" distB="0" distL="0" distR="0" wp14:anchorId="20B57A2F" wp14:editId="20B57A3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57A2D" w14:textId="77777777" w:rsidR="00DA55DE" w:rsidRDefault="00B65C9B">
      <w:pPr>
        <w:pStyle w:val="BodyText"/>
      </w:pPr>
      <w:r>
        <w:t>##Scatter plot displaying relationship between share_voters_vited_trump and avg_hatecrimes_per_100k_fbi The below scatter plot displaying relationship betwee</w:t>
      </w:r>
      <w:r>
        <w:t>n average annual hate crimes per 100,000 population and the share_voters_vited_trump. The plot shows that states with higher share_voter_voted_Trump have higher average annual hate crimes per 100,000 population.</w:t>
      </w:r>
    </w:p>
    <w:p w14:paraId="20B57A2E" w14:textId="77777777" w:rsidR="00DA55DE" w:rsidRDefault="00B65C9B">
      <w:pPr>
        <w:pStyle w:val="BodyText"/>
      </w:pPr>
      <w:r>
        <w:rPr>
          <w:noProof/>
        </w:rPr>
        <w:lastRenderedPageBreak/>
        <w:drawing>
          <wp:inline distT="0" distB="0" distL="0" distR="0" wp14:anchorId="20B57A31" wp14:editId="20B57A3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Week-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A55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57A37" w14:textId="77777777" w:rsidR="00000000" w:rsidRDefault="00B65C9B">
      <w:pPr>
        <w:spacing w:after="0"/>
      </w:pPr>
      <w:r>
        <w:separator/>
      </w:r>
    </w:p>
  </w:endnote>
  <w:endnote w:type="continuationSeparator" w:id="0">
    <w:p w14:paraId="20B57A39" w14:textId="77777777" w:rsidR="00000000" w:rsidRDefault="00B65C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57A33" w14:textId="77777777" w:rsidR="00DA55DE" w:rsidRDefault="00B65C9B">
      <w:r>
        <w:separator/>
      </w:r>
    </w:p>
  </w:footnote>
  <w:footnote w:type="continuationSeparator" w:id="0">
    <w:p w14:paraId="20B57A34" w14:textId="77777777" w:rsidR="00DA55DE" w:rsidRDefault="00B65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36CD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30294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55DE"/>
    <w:rsid w:val="00B65C9B"/>
    <w:rsid w:val="00DA55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B57A28"/>
  <w15:docId w15:val="{2AAEC1B9-B651-421B-B93E-71B1944DA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8</Words>
  <Characters>735</Characters>
  <Application>Microsoft Office Word</Application>
  <DocSecurity>4</DocSecurity>
  <Lines>6</Lines>
  <Paragraphs>1</Paragraphs>
  <ScaleCrop>false</ScaleCrop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Visualization Activity</dc:title>
  <dc:creator>Jai Chi Cham</dc:creator>
  <cp:keywords/>
  <cp:lastModifiedBy>Jai Chi Cham</cp:lastModifiedBy>
  <cp:revision>2</cp:revision>
  <dcterms:created xsi:type="dcterms:W3CDTF">2022-09-17T17:00:00Z</dcterms:created>
  <dcterms:modified xsi:type="dcterms:W3CDTF">2022-09-17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7</vt:lpwstr>
  </property>
  <property fmtid="{D5CDD505-2E9C-101B-9397-08002B2CF9AE}" pid="3" name="output">
    <vt:lpwstr>word_document</vt:lpwstr>
  </property>
</Properties>
</file>